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2 09:33:0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🏤  👉🏼  👌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ost office, backhand index pointing right: medium-light skin tone, OK hand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2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3      2021-11-30 [1] CRAN (R 4.1.2)</w:t>
      </w:r>
      <w:r>
        <w:br/>
      </w:r>
      <w:r>
        <w:rPr>
          <w:rStyle w:val="VerbatimChar"/>
        </w:rPr>
        <w:t xml:space="preserve">#&gt;  digest        0.6.29     2021-12-01 [1] CRAN (R 4.1.2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1      2021-11-30 [1] CRAN (R 4.1.2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1      2021-11-30 [1] CRAN (R 4.1.2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1      2021-11-30 [1] CRAN (R 4.1.2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4      2021-11-30 [1] CRAN (R 4.1.2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2      2021-11-30 [1] CRAN (R 4.1.2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3      2021-11-30 [1] CRAN (R 4.1.2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chelgrant/Documents/maxspeed</w:t>
      </w:r>
      <w:r>
        <w:br/>
      </w:r>
      <w:r>
        <w:rPr>
          <w:rStyle w:val="VerbatimChar"/>
        </w:rPr>
        <w:t xml:space="preserve">#&gt; Remote:   main @ origin (https://github.com/rgrant301/maxspeed.git)</w:t>
      </w:r>
      <w:r>
        <w:br/>
      </w:r>
      <w:r>
        <w:rPr>
          <w:rStyle w:val="VerbatimChar"/>
        </w:rPr>
        <w:t xml:space="preserve">#&gt; Head:     [f369ca5] 2021-12-02: updated citations (style and content)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2T17:33:08Z</dcterms:created>
  <dcterms:modified xsi:type="dcterms:W3CDTF">2021-12-02T17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2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